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69c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fdce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33344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